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F4CFE7" w14:textId="2FE2FEE2" w:rsidR="006B4942" w:rsidRPr="00781909" w:rsidRDefault="006B4942" w:rsidP="006B4942">
      <w:pPr>
        <w:pStyle w:val="Heading1"/>
        <w:jc w:val="center"/>
        <w:rPr>
          <w:lang w:val="en-US"/>
        </w:rPr>
      </w:pPr>
      <w:r>
        <w:t xml:space="preserve">Упътване за инсталиране на Visual Studio </w:t>
      </w:r>
      <w:r w:rsidR="00B65A99">
        <w:rPr>
          <w:lang w:val="en-US"/>
        </w:rPr>
        <w:t>Community 2022</w:t>
      </w:r>
      <w:r w:rsidR="001329AA">
        <w:rPr>
          <w:lang w:val="en-US"/>
        </w:rPr>
        <w:t xml:space="preserve"> </w:t>
      </w:r>
      <w:r w:rsidR="00781909">
        <w:t xml:space="preserve">за </w:t>
      </w:r>
      <w:r w:rsidR="00781909">
        <w:rPr>
          <w:lang w:val="en-US"/>
        </w:rPr>
        <w:t>MacOS</w:t>
      </w:r>
    </w:p>
    <w:p w14:paraId="499A0B0F" w14:textId="45163401" w:rsidR="00B65A99" w:rsidRPr="00781909" w:rsidRDefault="00B65A99" w:rsidP="00781909">
      <w:pPr>
        <w:pStyle w:val="ListParagraph"/>
        <w:numPr>
          <w:ilvl w:val="0"/>
          <w:numId w:val="40"/>
        </w:numPr>
      </w:pPr>
      <w:r>
        <w:t>За да инсталирате средата за разработка, трябва да свалите инсталационния файл от</w:t>
      </w:r>
      <w:r w:rsidRPr="00781909">
        <w:rPr>
          <w:lang w:val="en-US"/>
        </w:rPr>
        <w:t xml:space="preserve"> </w:t>
      </w:r>
      <w:hyperlink r:id="rId8" w:history="1">
        <w:r w:rsidRPr="00B65A99">
          <w:rPr>
            <w:rStyle w:val="Hyperlink"/>
          </w:rPr>
          <w:t>т</w:t>
        </w:r>
        <w:r w:rsidRPr="00B65A99">
          <w:rPr>
            <w:rStyle w:val="Hyperlink"/>
          </w:rPr>
          <w:t>у</w:t>
        </w:r>
        <w:r w:rsidRPr="00B65A99">
          <w:rPr>
            <w:rStyle w:val="Hyperlink"/>
          </w:rPr>
          <w:t>к</w:t>
        </w:r>
      </w:hyperlink>
      <w:r>
        <w:t xml:space="preserve">. </w:t>
      </w:r>
    </w:p>
    <w:p w14:paraId="7FD5E8D8" w14:textId="5185279E" w:rsidR="00781909" w:rsidRDefault="00781909" w:rsidP="00781909">
      <w:pPr>
        <w:pStyle w:val="ListParagraph"/>
      </w:pPr>
      <w:r w:rsidRPr="00781909">
        <w:drawing>
          <wp:inline distT="0" distB="0" distL="0" distR="0" wp14:anchorId="7C4DAE6A" wp14:editId="11954F85">
            <wp:extent cx="5640596" cy="2849217"/>
            <wp:effectExtent l="152400" t="152400" r="328930" b="3390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640596" cy="284921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5A70B54" w14:textId="1C664697" w:rsidR="00B65A99" w:rsidRDefault="00B65A99" w:rsidP="00781909">
      <w:pPr>
        <w:pStyle w:val="ListParagraph"/>
        <w:numPr>
          <w:ilvl w:val="0"/>
          <w:numId w:val="40"/>
        </w:numPr>
      </w:pPr>
      <w:r w:rsidRPr="006B2D1B">
        <w:t xml:space="preserve">С отварянето на горепосочената връзка ще се стартира свалянето на </w:t>
      </w:r>
      <w:r w:rsidR="00781909">
        <w:t>инсталационния файл</w:t>
      </w:r>
      <w:r w:rsidRPr="006B2D1B">
        <w:t xml:space="preserve"> на </w:t>
      </w:r>
      <w:r w:rsidRPr="00781909">
        <w:rPr>
          <w:b/>
        </w:rPr>
        <w:t>Visual Studio Community 2022</w:t>
      </w:r>
      <w:r>
        <w:t xml:space="preserve">. </w:t>
      </w:r>
    </w:p>
    <w:p w14:paraId="1AAEC123" w14:textId="031A7717" w:rsidR="00781909" w:rsidRPr="00781909" w:rsidRDefault="00781909" w:rsidP="00781909">
      <w:pPr>
        <w:pStyle w:val="ListParagraph"/>
        <w:numPr>
          <w:ilvl w:val="0"/>
          <w:numId w:val="40"/>
        </w:numPr>
        <w:rPr>
          <w:lang w:val="en-US"/>
        </w:rPr>
      </w:pPr>
      <w:r>
        <w:t xml:space="preserve">Отворете изтегления </w:t>
      </w:r>
      <w:r w:rsidRPr="009C1BD9">
        <w:rPr>
          <w:b/>
          <w:bCs/>
        </w:rPr>
        <w:t>инсталационен файл</w:t>
      </w:r>
      <w:r w:rsidR="009C1BD9">
        <w:rPr>
          <w:lang w:val="en-US"/>
        </w:rPr>
        <w:t>:</w:t>
      </w:r>
    </w:p>
    <w:p w14:paraId="0FE423B1" w14:textId="61BFBDCE" w:rsidR="00781909" w:rsidRDefault="00781909" w:rsidP="00781909">
      <w:pPr>
        <w:pStyle w:val="ListParagraph"/>
      </w:pPr>
      <w:r w:rsidRPr="00781909">
        <w:drawing>
          <wp:inline distT="0" distB="0" distL="0" distR="0" wp14:anchorId="5E5BD304" wp14:editId="7F48B090">
            <wp:extent cx="5777529" cy="3273287"/>
            <wp:effectExtent l="0" t="0" r="1270" b="3810"/>
            <wp:docPr id="9" name="Picture 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applicatio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826985" cy="33013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E1839F" w14:textId="4D8320EF" w:rsidR="00B93B29" w:rsidRDefault="00B93B29" w:rsidP="00781909">
      <w:pPr>
        <w:pStyle w:val="ListParagraph"/>
      </w:pPr>
    </w:p>
    <w:p w14:paraId="3A93572D" w14:textId="418437D5" w:rsidR="00B93B29" w:rsidRDefault="00B93B29" w:rsidP="00781909">
      <w:pPr>
        <w:pStyle w:val="ListParagraph"/>
      </w:pPr>
    </w:p>
    <w:p w14:paraId="085EC218" w14:textId="3648D2C9" w:rsidR="00B93B29" w:rsidRDefault="00B93B29" w:rsidP="00781909">
      <w:pPr>
        <w:pStyle w:val="ListParagraph"/>
      </w:pPr>
    </w:p>
    <w:p w14:paraId="22CB281C" w14:textId="66CE91C3" w:rsidR="00B93B29" w:rsidRDefault="00B93B29" w:rsidP="00781909">
      <w:pPr>
        <w:pStyle w:val="ListParagraph"/>
      </w:pPr>
    </w:p>
    <w:p w14:paraId="1DBACCA5" w14:textId="77777777" w:rsidR="00B93B29" w:rsidRDefault="00B93B29" w:rsidP="00781909">
      <w:pPr>
        <w:pStyle w:val="ListParagraph"/>
      </w:pPr>
    </w:p>
    <w:p w14:paraId="534C68CE" w14:textId="7FA79E96" w:rsidR="00400A0F" w:rsidRPr="00B93B29" w:rsidRDefault="00400A0F" w:rsidP="00B93B29">
      <w:pPr>
        <w:pStyle w:val="ListParagraph"/>
        <w:numPr>
          <w:ilvl w:val="0"/>
          <w:numId w:val="40"/>
        </w:numPr>
      </w:pPr>
      <w:r>
        <w:lastRenderedPageBreak/>
        <w:t xml:space="preserve">Кликнете </w:t>
      </w:r>
      <w:r w:rsidRPr="009C1BD9">
        <w:rPr>
          <w:b/>
          <w:bCs/>
        </w:rPr>
        <w:t>два пъти върху иконата</w:t>
      </w:r>
      <w:r>
        <w:t xml:space="preserve"> на появилия се прозорец, за да инсталирате средата за разработка:</w:t>
      </w:r>
    </w:p>
    <w:p w14:paraId="60744F21" w14:textId="72500C84" w:rsidR="00400A0F" w:rsidRDefault="00400A0F" w:rsidP="00400A0F">
      <w:pPr>
        <w:pStyle w:val="ListParagraph"/>
        <w:rPr>
          <w:lang w:val="en-US"/>
        </w:rPr>
      </w:pPr>
      <w:r w:rsidRPr="00400A0F">
        <w:drawing>
          <wp:inline distT="0" distB="0" distL="0" distR="0" wp14:anchorId="03FD26C8" wp14:editId="21C57FD4">
            <wp:extent cx="5981700" cy="5854700"/>
            <wp:effectExtent l="152400" t="152400" r="342900" b="342900"/>
            <wp:docPr id="11" name="Picture 1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applicati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81700" cy="58547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0982F1C" w14:textId="77777777" w:rsidR="00400A0F" w:rsidRDefault="00400A0F" w:rsidP="00400A0F">
      <w:pPr>
        <w:pStyle w:val="ListParagraph"/>
        <w:rPr>
          <w:lang w:val="en-US"/>
        </w:rPr>
      </w:pPr>
    </w:p>
    <w:p w14:paraId="798A3B07" w14:textId="77777777" w:rsidR="00400A0F" w:rsidRDefault="00400A0F" w:rsidP="00400A0F">
      <w:pPr>
        <w:pStyle w:val="ListParagraph"/>
        <w:rPr>
          <w:lang w:val="en-US"/>
        </w:rPr>
      </w:pPr>
    </w:p>
    <w:p w14:paraId="2471AE61" w14:textId="537F9CFD" w:rsidR="00400A0F" w:rsidRDefault="0094767D" w:rsidP="00400A0F">
      <w:pPr>
        <w:pStyle w:val="ListParagraph"/>
        <w:numPr>
          <w:ilvl w:val="0"/>
          <w:numId w:val="40"/>
        </w:numPr>
        <w:rPr>
          <w:lang w:val="en-US"/>
        </w:rPr>
      </w:pPr>
      <w:r>
        <w:rPr>
          <w:lang w:val="en-US"/>
        </w:rPr>
        <w:lastRenderedPageBreak/>
        <mc:AlternateContent>
          <mc:Choice Requires="wpi">
            <w:drawing>
              <wp:anchor distT="0" distB="0" distL="114300" distR="114300" simplePos="0" relativeHeight="251660288" behindDoc="0" locked="0" layoutInCell="1" allowOverlap="1" wp14:anchorId="568E78F8" wp14:editId="5E0DB65B">
                <wp:simplePos x="0" y="0"/>
                <wp:positionH relativeFrom="column">
                  <wp:posOffset>338749</wp:posOffset>
                </wp:positionH>
                <wp:positionV relativeFrom="paragraph">
                  <wp:posOffset>8821603</wp:posOffset>
                </wp:positionV>
                <wp:extent cx="1834560" cy="316440"/>
                <wp:effectExtent l="38100" t="38100" r="45085" b="39370"/>
                <wp:wrapNone/>
                <wp:docPr id="18" name="Ink 1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">
                      <w14:nvContentPartPr>
                        <w14:cNvContentPartPr/>
                      </w14:nvContentPartPr>
                      <w14:xfrm>
                        <a:off x="0" y="0"/>
                        <a:ext cx="1834560" cy="316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32123293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8" o:spid="_x0000_s1026" type="#_x0000_t75" style="position:absolute;margin-left:25.95pt;margin-top:693.9pt;width:145.85pt;height:26.3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">
                <v:imagedata r:id="rId13" o:title=""/>
              </v:shape>
            </w:pict>
          </mc:Fallback>
        </mc:AlternateContent>
      </w:r>
      <w:r w:rsidR="00400A0F" w:rsidRPr="00400A0F">
        <w:rPr>
          <w:lang w:val="en-US"/>
        </w:rPr>
        <w:drawing>
          <wp:anchor distT="0" distB="0" distL="114300" distR="114300" simplePos="0" relativeHeight="251659264" behindDoc="0" locked="0" layoutInCell="1" allowOverlap="1" wp14:anchorId="2DA3FD5B" wp14:editId="29985ECB">
            <wp:simplePos x="0" y="0"/>
            <wp:positionH relativeFrom="margin">
              <wp:posOffset>247015</wp:posOffset>
            </wp:positionH>
            <wp:positionV relativeFrom="margin">
              <wp:posOffset>5050155</wp:posOffset>
            </wp:positionV>
            <wp:extent cx="5949950" cy="4166235"/>
            <wp:effectExtent l="152400" t="152400" r="349250" b="342265"/>
            <wp:wrapSquare wrapText="bothSides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9950" cy="416623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00A0F" w:rsidRPr="00400A0F">
        <w:rPr>
          <w:lang w:val="en-US"/>
        </w:rPr>
        <w:drawing>
          <wp:anchor distT="0" distB="0" distL="114300" distR="114300" simplePos="0" relativeHeight="251658240" behindDoc="0" locked="0" layoutInCell="1" allowOverlap="1" wp14:anchorId="19ADA369" wp14:editId="1140396D">
            <wp:simplePos x="0" y="0"/>
            <wp:positionH relativeFrom="margin">
              <wp:posOffset>240030</wp:posOffset>
            </wp:positionH>
            <wp:positionV relativeFrom="margin">
              <wp:posOffset>443396</wp:posOffset>
            </wp:positionV>
            <wp:extent cx="5956945" cy="4187273"/>
            <wp:effectExtent l="152400" t="152400" r="342265" b="346710"/>
            <wp:wrapSquare wrapText="bothSides"/>
            <wp:docPr id="14" name="Picture 1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56945" cy="418727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  <w:r w:rsidR="00400A0F">
        <w:t xml:space="preserve">Изберете пакет </w:t>
      </w:r>
      <w:r w:rsidR="00400A0F" w:rsidRPr="009C1BD9">
        <w:rPr>
          <w:b/>
          <w:bCs/>
        </w:rPr>
        <w:t>.N</w:t>
      </w:r>
      <w:r w:rsidR="00400A0F" w:rsidRPr="009C1BD9">
        <w:rPr>
          <w:b/>
          <w:bCs/>
          <w:lang w:val="en-US"/>
        </w:rPr>
        <w:t>ET</w:t>
      </w:r>
      <w:r w:rsidR="00400A0F">
        <w:rPr>
          <w:lang w:val="en-US"/>
        </w:rPr>
        <w:t xml:space="preserve"> </w:t>
      </w:r>
      <w:r w:rsidR="00400A0F">
        <w:t xml:space="preserve">и след това </w:t>
      </w:r>
      <w:r w:rsidR="00400A0F" w:rsidRPr="009C1BD9">
        <w:rPr>
          <w:b/>
          <w:bCs/>
          <w:lang w:val="en-US"/>
        </w:rPr>
        <w:t>Install</w:t>
      </w:r>
      <w:r w:rsidR="00400A0F">
        <w:rPr>
          <w:lang w:val="en-US"/>
        </w:rPr>
        <w:t>.</w:t>
      </w:r>
      <w:r w:rsidR="00400A0F" w:rsidRPr="00400A0F">
        <w:rPr>
          <w:lang w:val="en-US"/>
        </w:rPr>
        <w:t xml:space="preserve"> </w:t>
      </w:r>
    </w:p>
    <w:p w14:paraId="61B68447" w14:textId="4BBB2E5C" w:rsidR="007B0A71" w:rsidRDefault="007B0A71" w:rsidP="00400A0F">
      <w:pPr>
        <w:pStyle w:val="ListParagraph"/>
        <w:numPr>
          <w:ilvl w:val="0"/>
          <w:numId w:val="40"/>
        </w:numPr>
        <w:rPr>
          <w:lang w:val="en-US"/>
        </w:rPr>
      </w:pPr>
      <w:r>
        <w:lastRenderedPageBreak/>
        <w:t xml:space="preserve">След </w:t>
      </w:r>
      <w:r w:rsidRPr="007B0A71">
        <w:rPr>
          <w:b/>
          <w:bCs/>
        </w:rPr>
        <w:t>успешна инсталация</w:t>
      </w:r>
      <w:r>
        <w:t xml:space="preserve">, средата за разработка ще се </w:t>
      </w:r>
      <w:r w:rsidRPr="007B0A71">
        <w:rPr>
          <w:b/>
          <w:bCs/>
        </w:rPr>
        <w:t>стартира</w:t>
      </w:r>
      <w:r>
        <w:t>:</w:t>
      </w:r>
    </w:p>
    <w:p w14:paraId="66EE5583" w14:textId="6B7FA98F" w:rsidR="007B0A71" w:rsidRDefault="007B0A71" w:rsidP="007B0A71">
      <w:pPr>
        <w:pStyle w:val="ListParagraph"/>
        <w:rPr>
          <w:lang w:val="en-US"/>
        </w:rPr>
      </w:pPr>
      <w:r w:rsidRPr="007B0A71">
        <w:rPr>
          <w:lang w:val="en-US"/>
        </w:rPr>
        <w:drawing>
          <wp:inline distT="0" distB="0" distL="0" distR="0" wp14:anchorId="060A9E53" wp14:editId="0692D445">
            <wp:extent cx="5688127" cy="3457575"/>
            <wp:effectExtent l="152400" t="152400" r="332105" b="339725"/>
            <wp:docPr id="19" name="Picture 1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9325" cy="348869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B98CCEF" w14:textId="6F6CE8B8" w:rsidR="007B0A71" w:rsidRDefault="007B0A71" w:rsidP="007B0A71">
      <w:pPr>
        <w:pStyle w:val="ListParagraph"/>
        <w:numPr>
          <w:ilvl w:val="0"/>
          <w:numId w:val="40"/>
        </w:numPr>
        <w:rPr>
          <w:lang w:val="en-US"/>
        </w:rPr>
      </w:pPr>
      <w:r>
        <w:t xml:space="preserve">За да създадете </w:t>
      </w:r>
      <w:r w:rsidRPr="007B0A71">
        <w:rPr>
          <w:b/>
          <w:bCs/>
        </w:rPr>
        <w:t>нов проект</w:t>
      </w:r>
      <w:r>
        <w:t xml:space="preserve">, изберете </w:t>
      </w:r>
      <w:r w:rsidRPr="007B0A71">
        <w:rPr>
          <w:b/>
          <w:bCs/>
          <w:lang w:val="en-US"/>
        </w:rPr>
        <w:t>New</w:t>
      </w:r>
      <w:r>
        <w:rPr>
          <w:lang w:val="en-US"/>
        </w:rPr>
        <w:t>:</w:t>
      </w:r>
    </w:p>
    <w:p w14:paraId="4028D008" w14:textId="0601FE33" w:rsidR="007B0A71" w:rsidRDefault="007B0A71" w:rsidP="007B0A71">
      <w:pPr>
        <w:pStyle w:val="ListParagraph"/>
        <w:rPr>
          <w:lang w:val="en-US"/>
        </w:rPr>
      </w:pPr>
      <w:r w:rsidRPr="007B0A71">
        <w:rPr>
          <w:lang w:val="en-US"/>
        </w:rPr>
        <w:drawing>
          <wp:inline distT="0" distB="0" distL="0" distR="0" wp14:anchorId="2C14C4C7" wp14:editId="1FDDBAE8">
            <wp:extent cx="5687695" cy="3410982"/>
            <wp:effectExtent l="152400" t="152400" r="344805" b="348615"/>
            <wp:docPr id="20" name="Picture 2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application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14314" cy="342694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A751C16" w14:textId="7DEE9B07" w:rsidR="00B93B29" w:rsidRDefault="00B93B29" w:rsidP="00B93B29">
      <w:pPr>
        <w:pStyle w:val="ListParagraph"/>
        <w:rPr>
          <w:lang w:val="en-US"/>
        </w:rPr>
      </w:pPr>
    </w:p>
    <w:p w14:paraId="45BE5B39" w14:textId="32BE60F7" w:rsidR="00B93B29" w:rsidRDefault="00B93B29" w:rsidP="00B93B29">
      <w:pPr>
        <w:pStyle w:val="ListParagraph"/>
        <w:rPr>
          <w:lang w:val="en-US"/>
        </w:rPr>
      </w:pPr>
    </w:p>
    <w:p w14:paraId="4C9AB39B" w14:textId="65E90CE9" w:rsidR="00B93B29" w:rsidRDefault="00B93B29" w:rsidP="00B93B29">
      <w:pPr>
        <w:pStyle w:val="ListParagraph"/>
        <w:rPr>
          <w:lang w:val="en-US"/>
        </w:rPr>
      </w:pPr>
    </w:p>
    <w:p w14:paraId="38A12B0D" w14:textId="19FD547D" w:rsidR="00B93B29" w:rsidRDefault="00B93B29" w:rsidP="00B93B29">
      <w:pPr>
        <w:pStyle w:val="ListParagraph"/>
        <w:rPr>
          <w:lang w:val="en-US"/>
        </w:rPr>
      </w:pPr>
    </w:p>
    <w:p w14:paraId="269EECD2" w14:textId="77777777" w:rsidR="00B93B29" w:rsidRPr="00B93B29" w:rsidRDefault="00B93B29" w:rsidP="00B93B29">
      <w:pPr>
        <w:pStyle w:val="ListParagraph"/>
        <w:rPr>
          <w:lang w:val="en-US"/>
        </w:rPr>
      </w:pPr>
    </w:p>
    <w:p w14:paraId="15819384" w14:textId="3A506D12" w:rsidR="001A2FE4" w:rsidRDefault="001A2FE4" w:rsidP="001A2FE4">
      <w:pPr>
        <w:pStyle w:val="ListParagraph"/>
        <w:numPr>
          <w:ilvl w:val="0"/>
          <w:numId w:val="40"/>
        </w:numPr>
        <w:rPr>
          <w:lang w:val="en-US"/>
        </w:rPr>
      </w:pPr>
      <w:r>
        <w:lastRenderedPageBreak/>
        <w:t xml:space="preserve">В следващия прозорец се избира: </w:t>
      </w:r>
      <w:r w:rsidRPr="001A2FE4">
        <w:rPr>
          <w:b/>
          <w:bCs/>
          <w:lang w:val="en-US"/>
        </w:rPr>
        <w:t>Console Application (C#)</w:t>
      </w:r>
      <w:r>
        <w:rPr>
          <w:lang w:val="en-US"/>
        </w:rPr>
        <w:t xml:space="preserve"> </w:t>
      </w:r>
      <w:r>
        <w:t>и след</w:t>
      </w:r>
      <w:r>
        <w:rPr>
          <w:lang w:val="en-US"/>
        </w:rPr>
        <w:t xml:space="preserve"> </w:t>
      </w:r>
      <w:r>
        <w:t xml:space="preserve">това </w:t>
      </w:r>
      <w:r w:rsidRPr="001A2FE4">
        <w:rPr>
          <w:b/>
          <w:bCs/>
          <w:lang w:val="en-US"/>
        </w:rPr>
        <w:t>Continue</w:t>
      </w:r>
      <w:r>
        <w:rPr>
          <w:lang w:val="en-US"/>
        </w:rPr>
        <w:t>:</w:t>
      </w:r>
    </w:p>
    <w:p w14:paraId="77A0B498" w14:textId="010F631B" w:rsidR="001A2FE4" w:rsidRDefault="001A2FE4" w:rsidP="001A2FE4">
      <w:pPr>
        <w:pStyle w:val="ListParagraph"/>
        <w:rPr>
          <w:lang w:val="en-US"/>
        </w:rPr>
      </w:pPr>
      <w:r w:rsidRPr="001A2FE4">
        <w:rPr>
          <w:lang w:val="en-US"/>
        </w:rPr>
        <w:drawing>
          <wp:inline distT="0" distB="0" distL="0" distR="0" wp14:anchorId="2235C767" wp14:editId="042F8F2A">
            <wp:extent cx="5644344" cy="3975652"/>
            <wp:effectExtent l="152400" t="152400" r="337820" b="34290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666370" cy="399116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659B17D" w14:textId="2D6EB0B2" w:rsidR="001A2FE4" w:rsidRDefault="001A2FE4" w:rsidP="001A2FE4">
      <w:pPr>
        <w:pStyle w:val="ListParagraph"/>
        <w:rPr>
          <w:lang w:val="en-US"/>
        </w:rPr>
      </w:pPr>
    </w:p>
    <w:p w14:paraId="0A7D5B62" w14:textId="0627735B" w:rsidR="001A2FE4" w:rsidRDefault="001A2FE4" w:rsidP="001A2FE4">
      <w:pPr>
        <w:pStyle w:val="ListParagraph"/>
        <w:rPr>
          <w:lang w:val="en-US"/>
        </w:rPr>
      </w:pPr>
    </w:p>
    <w:p w14:paraId="328118BD" w14:textId="6B0F743C" w:rsidR="001A2FE4" w:rsidRPr="001A2FE4" w:rsidRDefault="001A2FE4" w:rsidP="001A2FE4">
      <w:pPr>
        <w:pStyle w:val="ListParagraph"/>
        <w:numPr>
          <w:ilvl w:val="0"/>
          <w:numId w:val="40"/>
        </w:numPr>
      </w:pPr>
      <w:r>
        <w:t xml:space="preserve">Избирате опция </w:t>
      </w:r>
      <w:r w:rsidRPr="001A2FE4">
        <w:rPr>
          <w:b/>
          <w:bCs/>
        </w:rPr>
        <w:t>.</w:t>
      </w:r>
      <w:r w:rsidRPr="001A2FE4">
        <w:rPr>
          <w:b/>
          <w:bCs/>
          <w:lang w:val="en-US"/>
        </w:rPr>
        <w:t>NET 6.0</w:t>
      </w:r>
      <w:r>
        <w:rPr>
          <w:b/>
          <w:bCs/>
          <w:lang w:val="en-US"/>
        </w:rPr>
        <w:t xml:space="preserve"> з</w:t>
      </w:r>
      <w:r>
        <w:rPr>
          <w:b/>
          <w:bCs/>
        </w:rPr>
        <w:t xml:space="preserve">а </w:t>
      </w:r>
      <w:r>
        <w:rPr>
          <w:b/>
          <w:bCs/>
          <w:lang w:val="en-US"/>
        </w:rPr>
        <w:t>Target framework</w:t>
      </w:r>
      <w:r>
        <w:rPr>
          <w:lang w:val="en-US"/>
        </w:rPr>
        <w:t xml:space="preserve"> и</w:t>
      </w:r>
      <w:r>
        <w:t xml:space="preserve"> след това </w:t>
      </w:r>
      <w:r w:rsidRPr="001A2FE4">
        <w:rPr>
          <w:b/>
          <w:bCs/>
          <w:lang w:val="en-US"/>
        </w:rPr>
        <w:t>Continue</w:t>
      </w:r>
      <w:r>
        <w:rPr>
          <w:lang w:val="en-US"/>
        </w:rPr>
        <w:t>:</w:t>
      </w:r>
    </w:p>
    <w:p w14:paraId="103ED51E" w14:textId="5BFE9304" w:rsidR="001A2FE4" w:rsidRDefault="001A2FE4" w:rsidP="001A2FE4">
      <w:pPr>
        <w:pStyle w:val="ListParagraph"/>
      </w:pPr>
      <w:r w:rsidRPr="001A2FE4">
        <w:drawing>
          <wp:inline distT="0" distB="0" distL="0" distR="0" wp14:anchorId="22CC6F10" wp14:editId="2EA7F8E3">
            <wp:extent cx="5635081" cy="3949147"/>
            <wp:effectExtent l="0" t="0" r="3810" b="63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643036" cy="39547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5AE4A2" w14:textId="5AEB78D7" w:rsidR="003B71FA" w:rsidRDefault="003B71FA" w:rsidP="001A2FE4">
      <w:pPr>
        <w:pStyle w:val="ListParagraph"/>
      </w:pPr>
    </w:p>
    <w:p w14:paraId="1F78DB40" w14:textId="43C90D5A" w:rsidR="00580489" w:rsidRPr="00B93B29" w:rsidRDefault="00B93B29" w:rsidP="00580489">
      <w:pPr>
        <w:pStyle w:val="ListParagraph"/>
        <w:numPr>
          <w:ilvl w:val="0"/>
          <w:numId w:val="40"/>
        </w:numPr>
        <w:rPr>
          <w:lang w:val="en-US"/>
        </w:rPr>
      </w:pPr>
      <w:r w:rsidRPr="00580489">
        <w:rPr>
          <w:lang w:val="en-US"/>
        </w:rPr>
        <w:drawing>
          <wp:anchor distT="0" distB="0" distL="114300" distR="114300" simplePos="0" relativeHeight="251661312" behindDoc="0" locked="0" layoutInCell="1" allowOverlap="1" wp14:anchorId="106B1AFC" wp14:editId="1394D1EC">
            <wp:simplePos x="0" y="0"/>
            <wp:positionH relativeFrom="margin">
              <wp:posOffset>307975</wp:posOffset>
            </wp:positionH>
            <wp:positionV relativeFrom="margin">
              <wp:posOffset>548861</wp:posOffset>
            </wp:positionV>
            <wp:extent cx="5930348" cy="4205518"/>
            <wp:effectExtent l="152400" t="152400" r="343535" b="341630"/>
            <wp:wrapSquare wrapText="bothSides"/>
            <wp:docPr id="23" name="Picture 23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A screenshot of a computer&#10;&#10;Description automatically generated with medium confidence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0348" cy="420551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  <w:r w:rsidR="00580489">
        <w:t xml:space="preserve">Задайте </w:t>
      </w:r>
      <w:r w:rsidR="00580489" w:rsidRPr="00580489">
        <w:rPr>
          <w:b/>
          <w:bCs/>
        </w:rPr>
        <w:t>име на проект</w:t>
      </w:r>
      <w:r w:rsidR="00580489">
        <w:t xml:space="preserve">, </w:t>
      </w:r>
      <w:r w:rsidR="00580489" w:rsidRPr="00580489">
        <w:rPr>
          <w:b/>
          <w:bCs/>
        </w:rPr>
        <w:t xml:space="preserve">име на </w:t>
      </w:r>
      <w:r w:rsidR="00580489" w:rsidRPr="00580489">
        <w:rPr>
          <w:b/>
          <w:bCs/>
          <w:lang w:val="en-US"/>
        </w:rPr>
        <w:t>solution</w:t>
      </w:r>
      <w:r w:rsidR="00580489">
        <w:rPr>
          <w:b/>
          <w:bCs/>
        </w:rPr>
        <w:t xml:space="preserve"> и </w:t>
      </w:r>
      <w:r w:rsidR="00580489" w:rsidRPr="00580489">
        <w:rPr>
          <w:b/>
          <w:bCs/>
        </w:rPr>
        <w:t>местоположението на проекта</w:t>
      </w:r>
      <w:r w:rsidR="00580489">
        <w:t>:</w:t>
      </w:r>
    </w:p>
    <w:p w14:paraId="51E87701" w14:textId="00A364E9" w:rsidR="00580489" w:rsidRDefault="00580489" w:rsidP="00580489">
      <w:pPr>
        <w:pStyle w:val="ListParagraph"/>
        <w:numPr>
          <w:ilvl w:val="0"/>
          <w:numId w:val="40"/>
        </w:numPr>
        <w:rPr>
          <w:lang w:val="en-US"/>
        </w:rPr>
      </w:pPr>
      <w:r>
        <w:t>За да създадете новия проект с</w:t>
      </w:r>
      <w:r>
        <w:rPr>
          <w:lang w:val="en-US"/>
        </w:rPr>
        <w:t xml:space="preserve"> </w:t>
      </w:r>
      <w:r>
        <w:t xml:space="preserve">въведените данни натиснете </w:t>
      </w:r>
      <w:r w:rsidRPr="00580489">
        <w:rPr>
          <w:b/>
          <w:bCs/>
          <w:lang w:val="en-US"/>
        </w:rPr>
        <w:t>Create</w:t>
      </w:r>
      <w:r>
        <w:rPr>
          <w:lang w:val="en-US"/>
        </w:rPr>
        <w:t>:</w:t>
      </w:r>
    </w:p>
    <w:p w14:paraId="710D9A4C" w14:textId="68832A5A" w:rsidR="00580489" w:rsidRPr="00327A68" w:rsidRDefault="00580489" w:rsidP="00327A68">
      <w:pPr>
        <w:pStyle w:val="ListParagraph"/>
        <w:rPr>
          <w:lang w:val="en-US"/>
        </w:rPr>
      </w:pPr>
      <w:r w:rsidRPr="00580489">
        <w:rPr>
          <w:lang w:val="en-US"/>
        </w:rPr>
        <w:drawing>
          <wp:inline distT="0" distB="0" distL="0" distR="0" wp14:anchorId="7FB092EB" wp14:editId="61F763C3">
            <wp:extent cx="5420139" cy="3874347"/>
            <wp:effectExtent l="0" t="0" r="3175" b="0"/>
            <wp:docPr id="24" name="Picture 24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A screenshot of a computer&#10;&#10;Description automatically generated with medium confidence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435799" cy="38855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80489" w:rsidRPr="00327A68" w:rsidSect="009254B7">
      <w:headerReference w:type="default" r:id="rId22"/>
      <w:footerReference w:type="default" r:id="rId2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7D824B" w14:textId="77777777" w:rsidR="005F6974" w:rsidRDefault="005F6974" w:rsidP="008068A2">
      <w:pPr>
        <w:spacing w:after="0" w:line="240" w:lineRule="auto"/>
      </w:pPr>
      <w:r>
        <w:separator/>
      </w:r>
    </w:p>
  </w:endnote>
  <w:endnote w:type="continuationSeparator" w:id="0">
    <w:p w14:paraId="5F45CB1C" w14:textId="77777777" w:rsidR="005F6974" w:rsidRDefault="005F697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D1C78D" w14:textId="77777777" w:rsidR="004757C2" w:rsidRDefault="004757C2" w:rsidP="004757C2">
    <w:pPr>
      <w:pStyle w:val="Footer"/>
    </w:pPr>
    <w:r>
      <w:rPr>
        <w:lang w:val="en-US"/>
      </w:rPr>
      <mc:AlternateContent>
        <mc:Choice Requires="wps">
          <w:drawing>
            <wp:anchor distT="0" distB="0" distL="114300" distR="114300" simplePos="0" relativeHeight="251652096" behindDoc="0" locked="0" layoutInCell="1" allowOverlap="1" wp14:anchorId="77E14BC1" wp14:editId="19241BA9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69650879" id="Straight Connector 1" o:spid="_x0000_s1026" style="position:absolute;flip:y;z-index:251652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" strokecolor="#f37123" strokeweight="1pt">
              <v:stroke endcap="round"/>
            </v:line>
          </w:pict>
        </mc:Fallback>
      </mc:AlternateContent>
    </w:r>
    <w:r>
      <w:rPr>
        <w:lang w:val="en-US"/>
      </w:rPr>
      <mc:AlternateContent>
        <mc:Choice Requires="wps">
          <w:drawing>
            <wp:anchor distT="0" distB="0" distL="114300" distR="114300" simplePos="0" relativeHeight="251651072" behindDoc="0" locked="0" layoutInCell="1" allowOverlap="1" wp14:anchorId="1945CF47" wp14:editId="262DA911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FBFB5EF" w14:textId="77777777" w:rsidR="004757C2" w:rsidRDefault="004757C2" w:rsidP="004757C2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945CF47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1.15pt;margin-top:7.95pt;width:121pt;height:40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" filled="f" stroked="f">
              <v:textbox style="mso-fit-shape-to-text:t" inset=".5mm,.5mm,.5mm,.5mm">
                <w:txbxContent>
                  <w:p w14:paraId="7FBFB5EF" w14:textId="77777777" w:rsidR="004757C2" w:rsidRDefault="004757C2" w:rsidP="004757C2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lang w:val="en-US"/>
      </w:rPr>
      <mc:AlternateContent>
        <mc:Choice Requires="wps">
          <w:drawing>
            <wp:anchor distT="0" distB="0" distL="114300" distR="114300" simplePos="0" relativeHeight="251654144" behindDoc="0" locked="0" layoutInCell="1" allowOverlap="1" wp14:anchorId="40BBB596" wp14:editId="7C320F1C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7AD00E0B" id="Straight Connector 7" o:spid="_x0000_s1026" style="position:absolute;flip:y;z-index:251654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" strokecolor="#f37123" strokeweight="1pt">
              <v:stroke endcap="round"/>
            </v:line>
          </w:pict>
        </mc:Fallback>
      </mc:AlternateContent>
    </w:r>
    <w:r>
      <w:rPr>
        <w:lang w:val="en-US"/>
      </w:rPr>
      <mc:AlternateContent>
        <mc:Choice Requires="wps">
          <w:drawing>
            <wp:anchor distT="0" distB="0" distL="114300" distR="114300" simplePos="0" relativeHeight="251653120" behindDoc="0" locked="0" layoutInCell="1" allowOverlap="1" wp14:anchorId="277A9A49" wp14:editId="257DB8C4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8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8B399AB" w14:textId="77777777" w:rsidR="004757C2" w:rsidRDefault="004757C2" w:rsidP="004757C2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77A9A49" id="Text Box 8" o:spid="_x0000_s1027" type="#_x0000_t202" style="position:absolute;margin-left:1.15pt;margin-top:7.95pt;width:121pt;height:40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" filled="f" stroked="f">
              <v:textbox style="mso-fit-shape-to-text:t" inset=".5mm,.5mm,.5mm,.5mm">
                <w:txbxContent>
                  <w:p w14:paraId="78B399AB" w14:textId="77777777" w:rsidR="004757C2" w:rsidRDefault="004757C2" w:rsidP="004757C2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lang w:val="en-US"/>
      </w:rPr>
      <w:drawing>
        <wp:anchor distT="0" distB="0" distL="114300" distR="114300" simplePos="0" relativeHeight="251656192" behindDoc="0" locked="0" layoutInCell="1" allowOverlap="1" wp14:anchorId="6325ED4D" wp14:editId="410D825B">
          <wp:simplePos x="0" y="0"/>
          <wp:positionH relativeFrom="margin">
            <wp:align>left</wp:align>
          </wp:positionH>
          <wp:positionV relativeFrom="paragraph">
            <wp:posOffset>197485</wp:posOffset>
          </wp:positionV>
          <wp:extent cx="1431290" cy="359410"/>
          <wp:effectExtent l="0" t="0" r="0" b="2540"/>
          <wp:wrapSquare wrapText="bothSides"/>
          <wp:docPr id="235" name="Picture 235" descr="SoftUniFoundation_Logo_OneLine@2x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SoftUniFoundation_Logo_OneLine@2x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1290" cy="3594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lang w:val="en-US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3E4EBFAA" wp14:editId="6E1BB81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40F6E9B" id="Straight Connector 10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" strokecolor="#f37123" strokeweight="1pt">
              <v:stroke endcap="round"/>
            </v:line>
          </w:pict>
        </mc:Fallback>
      </mc:AlternateContent>
    </w:r>
    <w:r>
      <w:rPr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8725AAB" wp14:editId="160D25F8">
              <wp:simplePos x="0" y="0"/>
              <wp:positionH relativeFrom="column">
                <wp:posOffset>1579880</wp:posOffset>
              </wp:positionH>
              <wp:positionV relativeFrom="paragraph">
                <wp:posOffset>85090</wp:posOffset>
              </wp:positionV>
              <wp:extent cx="5033010" cy="513715"/>
              <wp:effectExtent l="0" t="0" r="0" b="635"/>
              <wp:wrapNone/>
              <wp:docPr id="193" name="Text Box 19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3301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D1B1B1A" w14:textId="77777777" w:rsidR="004757C2" w:rsidRDefault="004757C2" w:rsidP="004757C2">
                          <w:pPr>
                            <w:spacing w:before="40" w:after="50" w:line="240" w:lineRule="auto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sz w:val="19"/>
                              <w:szCs w:val="19"/>
                            </w:rPr>
                            <w:t xml:space="preserve">© </w:t>
                          </w:r>
                          <w:hyperlink r:id="rId3" w:history="1"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Software University Foundation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. This work is licensed under the </w:t>
                          </w:r>
                          <w:hyperlink r:id="rId4" w:history="1"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CC-BY-NC-SA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 license.</w:t>
                          </w:r>
                        </w:p>
                        <w:p w14:paraId="33EB702A" w14:textId="77777777" w:rsidR="004757C2" w:rsidRDefault="004757C2" w:rsidP="004757C2">
                          <w:pPr>
                            <w:spacing w:after="0" w:line="240" w:lineRule="auto"/>
                            <w:ind w:left="567" w:firstLine="340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sz w:val="20"/>
                              <w:szCs w:val="20"/>
                              <w:lang w:val="en-US"/>
                            </w:rPr>
                            <w:drawing>
                              <wp:inline distT="0" distB="0" distL="0" distR="0" wp14:anchorId="6A3ACC2E" wp14:editId="6CB7E124">
                                <wp:extent cx="201930" cy="201930"/>
                                <wp:effectExtent l="0" t="0" r="7620" b="762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  <w:lang w:val="en-US"/>
                            </w:rPr>
                            <w:drawing>
                              <wp:inline distT="0" distB="0" distL="0" distR="0" wp14:anchorId="65451983" wp14:editId="26F0A51C">
                                <wp:extent cx="201930" cy="201930"/>
                                <wp:effectExtent l="0" t="0" r="7620" b="7620"/>
                                <wp:docPr id="3" name="Picture 3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14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  <w:lang w:val="en-US"/>
                            </w:rPr>
                            <w:drawing>
                              <wp:inline distT="0" distB="0" distL="0" distR="0" wp14:anchorId="78FAF9F0" wp14:editId="4F535310">
                                <wp:extent cx="201930" cy="201930"/>
                                <wp:effectExtent l="0" t="0" r="7620" b="7620"/>
                                <wp:docPr id="241" name="Picture 241" title="Software University @ Facebook">
                                  <a:hlinkClick xmlns:a="http://schemas.openxmlformats.org/drawingml/2006/main" r:id="rId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18" title="Software University @ Facebook">
                                          <a:hlinkClick r:id="rId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  <w:lang w:val="en-US"/>
                            </w:rPr>
                            <w:drawing>
                              <wp:inline distT="0" distB="0" distL="0" distR="0" wp14:anchorId="4AA675C9" wp14:editId="6F018C37">
                                <wp:extent cx="201930" cy="201930"/>
                                <wp:effectExtent l="0" t="0" r="7620" b="7620"/>
                                <wp:docPr id="242" name="Picture 242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15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  <w:lang w:val="en-US"/>
                            </w:rPr>
                            <w:drawing>
                              <wp:inline distT="0" distB="0" distL="0" distR="0" wp14:anchorId="296CFEE9" wp14:editId="557BFDE5">
                                <wp:extent cx="201930" cy="201930"/>
                                <wp:effectExtent l="0" t="0" r="7620" b="7620"/>
                                <wp:docPr id="243" name="Picture 243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13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  <w:lang w:val="en-US"/>
                            </w:rPr>
                            <w:drawing>
                              <wp:inline distT="0" distB="0" distL="0" distR="0" wp14:anchorId="10C81E73" wp14:editId="6844D69A">
                                <wp:extent cx="201930" cy="201930"/>
                                <wp:effectExtent l="0" t="0" r="7620" b="7620"/>
                                <wp:docPr id="244" name="Picture 24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2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  <w:lang w:val="en-US"/>
                            </w:rPr>
                            <w:drawing>
                              <wp:inline distT="0" distB="0" distL="0" distR="0" wp14:anchorId="33E9ADF5" wp14:editId="26C36BF1">
                                <wp:extent cx="198120" cy="198120"/>
                                <wp:effectExtent l="0" t="0" r="0" b="0"/>
                                <wp:docPr id="245" name="Picture 245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10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8120" cy="19812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  <w:lang w:val="en-US"/>
                            </w:rPr>
                            <w:drawing>
                              <wp:inline distT="0" distB="0" distL="0" distR="0" wp14:anchorId="3210D185" wp14:editId="4A42B468">
                                <wp:extent cx="201930" cy="201930"/>
                                <wp:effectExtent l="0" t="0" r="7620" b="7620"/>
                                <wp:docPr id="17" name="Picture 17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9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  <w:lang w:val="en-US"/>
                            </w:rPr>
                            <w:drawing>
                              <wp:inline distT="0" distB="0" distL="0" distR="0" wp14:anchorId="7C0FD27E" wp14:editId="060B2E61">
                                <wp:extent cx="201930" cy="201930"/>
                                <wp:effectExtent l="0" t="0" r="7620" b="7620"/>
                                <wp:docPr id="246" name="Picture 246" title="Software University: Email Us">
                                  <a:hlinkClick xmlns:a="http://schemas.openxmlformats.org/drawingml/2006/main" r:id="rId2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8" title="Software University: Email Us">
                                          <a:hlinkClick r:id="rId2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8725AAB" id="Text Box 193" o:spid="_x0000_s1028" type="#_x0000_t202" style="position:absolute;margin-left:124.4pt;margin-top:6.7pt;width:396.3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" filled="f" stroked="f">
              <v:textbox inset=".5mm,1.2mm,.5mm,.5mm">
                <w:txbxContent>
                  <w:p w14:paraId="1D1B1B1A" w14:textId="77777777" w:rsidR="004757C2" w:rsidRDefault="004757C2" w:rsidP="004757C2">
                    <w:pPr>
                      <w:spacing w:before="40" w:after="50" w:line="240" w:lineRule="auto"/>
                      <w:rPr>
                        <w:sz w:val="19"/>
                        <w:szCs w:val="19"/>
                      </w:rPr>
                    </w:pPr>
                    <w:r>
                      <w:rPr>
                        <w:sz w:val="19"/>
                        <w:szCs w:val="19"/>
                      </w:rPr>
                      <w:t xml:space="preserve">© </w:t>
                    </w:r>
                    <w:hyperlink r:id="rId22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Software University Foundation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. This work is licensed under the </w:t>
                    </w:r>
                    <w:hyperlink r:id="rId23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CC-BY-NC-SA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 license.</w:t>
                    </w:r>
                  </w:p>
                  <w:p w14:paraId="33EB702A" w14:textId="77777777" w:rsidR="004757C2" w:rsidRDefault="004757C2" w:rsidP="004757C2">
                    <w:pPr>
                      <w:spacing w:after="0" w:line="240" w:lineRule="auto"/>
                      <w:ind w:left="567" w:firstLine="340"/>
                      <w:rPr>
                        <w:sz w:val="19"/>
                        <w:szCs w:val="19"/>
                      </w:rPr>
                    </w:pPr>
                    <w:r>
                      <w:rPr>
                        <w:sz w:val="20"/>
                        <w:szCs w:val="20"/>
                        <w:lang w:val="en-US"/>
                      </w:rPr>
                      <w:drawing>
                        <wp:inline distT="0" distB="0" distL="0" distR="0" wp14:anchorId="6A3ACC2E" wp14:editId="6CB7E124">
                          <wp:extent cx="201930" cy="201930"/>
                          <wp:effectExtent l="0" t="0" r="7620" b="7620"/>
                          <wp:docPr id="2" name="Picture 2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sz w:val="20"/>
                        <w:szCs w:val="20"/>
                        <w:lang w:val="en-US"/>
                      </w:rPr>
                      <w:drawing>
                        <wp:inline distT="0" distB="0" distL="0" distR="0" wp14:anchorId="65451983" wp14:editId="26F0A51C">
                          <wp:extent cx="201930" cy="201930"/>
                          <wp:effectExtent l="0" t="0" r="7620" b="7620"/>
                          <wp:docPr id="3" name="Picture 3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14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sz w:val="20"/>
                        <w:szCs w:val="20"/>
                        <w:lang w:val="en-US"/>
                      </w:rPr>
                      <w:drawing>
                        <wp:inline distT="0" distB="0" distL="0" distR="0" wp14:anchorId="78FAF9F0" wp14:editId="4F535310">
                          <wp:extent cx="201930" cy="201930"/>
                          <wp:effectExtent l="0" t="0" r="7620" b="7620"/>
                          <wp:docPr id="241" name="Picture 241" title="Software University @ Facebook">
                            <a:hlinkClick xmlns:a="http://schemas.openxmlformats.org/drawingml/2006/main" r:id="rId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18" title="Software University @ Facebook">
                                    <a:hlinkClick r:id="rId8"/>
                                  </pic:cNvPr>
                                  <pic:cNvPicPr/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sz w:val="20"/>
                        <w:szCs w:val="20"/>
                        <w:lang w:val="en-US"/>
                      </w:rPr>
                      <w:drawing>
                        <wp:inline distT="0" distB="0" distL="0" distR="0" wp14:anchorId="4AA675C9" wp14:editId="6F018C37">
                          <wp:extent cx="201930" cy="201930"/>
                          <wp:effectExtent l="0" t="0" r="7620" b="7620"/>
                          <wp:docPr id="242" name="Picture 242" title="Software University @ Twitter">
                            <a:hlinkClick xmlns:a="http://schemas.openxmlformats.org/drawingml/2006/main" r:id="rId1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15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sz w:val="20"/>
                        <w:szCs w:val="20"/>
                        <w:lang w:val="en-US"/>
                      </w:rPr>
                      <w:drawing>
                        <wp:inline distT="0" distB="0" distL="0" distR="0" wp14:anchorId="296CFEE9" wp14:editId="557BFDE5">
                          <wp:extent cx="201930" cy="201930"/>
                          <wp:effectExtent l="0" t="0" r="7620" b="7620"/>
                          <wp:docPr id="243" name="Picture 243" title="Software University @ YouTube">
                            <a:hlinkClick xmlns:a="http://schemas.openxmlformats.org/drawingml/2006/main" r:id="rId12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13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sz w:val="20"/>
                        <w:szCs w:val="20"/>
                        <w:lang w:val="en-US"/>
                      </w:rPr>
                      <w:drawing>
                        <wp:inline distT="0" distB="0" distL="0" distR="0" wp14:anchorId="10C81E73" wp14:editId="6844D69A">
                          <wp:extent cx="201930" cy="201930"/>
                          <wp:effectExtent l="0" t="0" r="7620" b="7620"/>
                          <wp:docPr id="244" name="Picture 244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2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sz w:val="20"/>
                        <w:szCs w:val="20"/>
                        <w:lang w:val="en-US"/>
                      </w:rPr>
                      <w:drawing>
                        <wp:inline distT="0" distB="0" distL="0" distR="0" wp14:anchorId="33E9ADF5" wp14:editId="26C36BF1">
                          <wp:extent cx="198120" cy="198120"/>
                          <wp:effectExtent l="0" t="0" r="0" b="0"/>
                          <wp:docPr id="245" name="Picture 245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10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8120" cy="19812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sz w:val="20"/>
                        <w:szCs w:val="20"/>
                        <w:lang w:val="en-US"/>
                      </w:rPr>
                      <w:drawing>
                        <wp:inline distT="0" distB="0" distL="0" distR="0" wp14:anchorId="3210D185" wp14:editId="4A42B468">
                          <wp:extent cx="201930" cy="201930"/>
                          <wp:effectExtent l="0" t="0" r="7620" b="7620"/>
                          <wp:docPr id="17" name="Picture 17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9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sz w:val="20"/>
                        <w:szCs w:val="20"/>
                        <w:lang w:val="en-US"/>
                      </w:rPr>
                      <w:drawing>
                        <wp:inline distT="0" distB="0" distL="0" distR="0" wp14:anchorId="7C0FD27E" wp14:editId="060B2E61">
                          <wp:extent cx="201930" cy="201930"/>
                          <wp:effectExtent l="0" t="0" r="7620" b="7620"/>
                          <wp:docPr id="246" name="Picture 246" title="Software University: Email Us">
                            <a:hlinkClick xmlns:a="http://schemas.openxmlformats.org/drawingml/2006/main" r:id="rId2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8" title="Software University: Email Us">
                                    <a:hlinkClick r:id="rId20"/>
                                  </pic:cNvPr>
                                  <pic:cNvPicPr/>
                                </pic:nvPicPr>
                                <pic:blipFill>
                                  <a:blip r:embed="rId2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lang w:val="en-US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1765863" wp14:editId="042997C6">
              <wp:simplePos x="0" y="0"/>
              <wp:positionH relativeFrom="column">
                <wp:posOffset>1589405</wp:posOffset>
              </wp:positionH>
              <wp:positionV relativeFrom="paragraph">
                <wp:posOffset>342265</wp:posOffset>
              </wp:positionV>
              <wp:extent cx="569595" cy="200025"/>
              <wp:effectExtent l="0" t="0" r="1905" b="9525"/>
              <wp:wrapNone/>
              <wp:docPr id="205" name="Text Box 20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69595" cy="2000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5FEE36D" w14:textId="77777777" w:rsidR="004757C2" w:rsidRDefault="004757C2" w:rsidP="004757C2">
                          <w:pPr>
                            <w:spacing w:after="0" w:line="240" w:lineRule="auto"/>
                          </w:pPr>
                          <w:r>
                            <w:rPr>
                              <w:sz w:val="19"/>
                              <w:szCs w:val="19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1765863" id="Text Box 205" o:spid="_x0000_s1029" type="#_x0000_t202" style="position:absolute;margin-left:125.15pt;margin-top:26.95pt;width:44.85pt;height:15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" filled="f" stroked="f" strokeweight=".5pt">
              <v:textbox inset=".5mm,0,0,0">
                <w:txbxContent>
                  <w:p w14:paraId="75FEE36D" w14:textId="77777777" w:rsidR="004757C2" w:rsidRDefault="004757C2" w:rsidP="004757C2">
                    <w:pPr>
                      <w:spacing w:after="0" w:line="240" w:lineRule="auto"/>
                    </w:pPr>
                    <w:r>
                      <w:rPr>
                        <w:sz w:val="19"/>
                        <w:szCs w:val="19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lang w:val="en-US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4AB0372F" wp14:editId="6541DF03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E67C289" w14:textId="7EEE20D9" w:rsidR="004757C2" w:rsidRDefault="004757C2" w:rsidP="004757C2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3203B">
                            <w:rPr>
                              <w:sz w:val="18"/>
                              <w:szCs w:val="18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3203B">
                            <w:rPr>
                              <w:sz w:val="18"/>
                              <w:szCs w:val="18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AB0372F" id="Text Box 12" o:spid="_x0000_s1030" type="#_x0000_t202" style="position:absolute;margin-left:444.65pt;margin-top:26.95pt;width:70.9pt;height:15.9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" filled="f" stroked="f" strokeweight=".5pt">
              <v:textbox inset="0,0,0,0">
                <w:txbxContent>
                  <w:p w14:paraId="4E67C289" w14:textId="7EEE20D9" w:rsidR="004757C2" w:rsidRDefault="004757C2" w:rsidP="004757C2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93203B">
                      <w:rPr>
                        <w:sz w:val="18"/>
                        <w:szCs w:val="18"/>
                      </w:rPr>
                      <w:t>4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93203B">
                      <w:rPr>
                        <w:sz w:val="18"/>
                        <w:szCs w:val="18"/>
                      </w:rPr>
                      <w:t>4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714D7D" w14:textId="77777777" w:rsidR="005F6974" w:rsidRDefault="005F6974" w:rsidP="008068A2">
      <w:pPr>
        <w:spacing w:after="0" w:line="240" w:lineRule="auto"/>
      </w:pPr>
      <w:r>
        <w:separator/>
      </w:r>
    </w:p>
  </w:footnote>
  <w:footnote w:type="continuationSeparator" w:id="0">
    <w:p w14:paraId="53932965" w14:textId="77777777" w:rsidR="005F6974" w:rsidRDefault="005F697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943D77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C2D9E"/>
    <w:multiLevelType w:val="hybridMultilevel"/>
    <w:tmpl w:val="8B00F6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A674FA"/>
    <w:multiLevelType w:val="hybridMultilevel"/>
    <w:tmpl w:val="FAD09A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E672D0"/>
    <w:multiLevelType w:val="hybridMultilevel"/>
    <w:tmpl w:val="BEDA4E70"/>
    <w:lvl w:ilvl="0" w:tplc="95349AB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336D86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166DC5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B9E6E3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A2ACB2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97C08E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87CDDB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9828F2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458E6D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F11ACA"/>
    <w:multiLevelType w:val="hybridMultilevel"/>
    <w:tmpl w:val="D3063C1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A8C1BDC"/>
    <w:multiLevelType w:val="hybridMultilevel"/>
    <w:tmpl w:val="FAD09A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193F5A"/>
    <w:multiLevelType w:val="hybridMultilevel"/>
    <w:tmpl w:val="431638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45E5E62"/>
    <w:multiLevelType w:val="hybridMultilevel"/>
    <w:tmpl w:val="4D5E7A3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4743DFA"/>
    <w:multiLevelType w:val="hybridMultilevel"/>
    <w:tmpl w:val="546400F6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9001431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8F764F"/>
    <w:multiLevelType w:val="hybridMultilevel"/>
    <w:tmpl w:val="9E2ED938"/>
    <w:lvl w:ilvl="0" w:tplc="451257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753C6B"/>
    <w:multiLevelType w:val="hybridMultilevel"/>
    <w:tmpl w:val="5ED2F2F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564C99"/>
    <w:multiLevelType w:val="hybridMultilevel"/>
    <w:tmpl w:val="A6FCB888"/>
    <w:lvl w:ilvl="0" w:tplc="ABA0872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4F25F3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D3EF33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06633C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20E9BF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B62292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8E6F20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92E133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6B065C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2A563B"/>
    <w:multiLevelType w:val="hybridMultilevel"/>
    <w:tmpl w:val="84A2CF9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002B6B"/>
    <w:multiLevelType w:val="hybridMultilevel"/>
    <w:tmpl w:val="5ED2F2F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A546CD"/>
    <w:multiLevelType w:val="hybridMultilevel"/>
    <w:tmpl w:val="F472797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8330D27"/>
    <w:multiLevelType w:val="hybridMultilevel"/>
    <w:tmpl w:val="957C606A"/>
    <w:lvl w:ilvl="0" w:tplc="378410D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CF075D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EC67D7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2E0972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D64EFB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2763DB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19A76C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03CAEF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8AC054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F15A4A"/>
    <w:multiLevelType w:val="multilevel"/>
    <w:tmpl w:val="23C8FFB2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17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98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3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405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50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31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6120" w:hanging="2520"/>
      </w:pPr>
      <w:rPr>
        <w:rFonts w:hint="default"/>
      </w:rPr>
    </w:lvl>
  </w:abstractNum>
  <w:abstractNum w:abstractNumId="21" w15:restartNumberingAfterBreak="0">
    <w:nsid w:val="4C4C34B4"/>
    <w:multiLevelType w:val="hybridMultilevel"/>
    <w:tmpl w:val="29786D50"/>
    <w:lvl w:ilvl="0" w:tplc="119CF8B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45C02C6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8FC687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E369A6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DF4F0A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A48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F2A675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AE4134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626A4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D3A64BD"/>
    <w:multiLevelType w:val="hybridMultilevel"/>
    <w:tmpl w:val="84A2CF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2915703"/>
    <w:multiLevelType w:val="hybridMultilevel"/>
    <w:tmpl w:val="87A2B9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003DAB"/>
    <w:multiLevelType w:val="hybridMultilevel"/>
    <w:tmpl w:val="84A2CF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9BF2B66"/>
    <w:multiLevelType w:val="hybridMultilevel"/>
    <w:tmpl w:val="3D76268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8F53CD0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D5B0EA8"/>
    <w:multiLevelType w:val="hybridMultilevel"/>
    <w:tmpl w:val="D3063C1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084DD2"/>
    <w:multiLevelType w:val="hybridMultilevel"/>
    <w:tmpl w:val="8572F1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2654A8B"/>
    <w:multiLevelType w:val="hybridMultilevel"/>
    <w:tmpl w:val="84A2CF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9F6FF4"/>
    <w:multiLevelType w:val="hybridMultilevel"/>
    <w:tmpl w:val="491AF2A4"/>
    <w:lvl w:ilvl="0" w:tplc="2098E2A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C8A4F0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EA6BA3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2DCC07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F82EDF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0D2688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4B69BD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B9EA3B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BEC6A3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7E04D9"/>
    <w:multiLevelType w:val="hybridMultilevel"/>
    <w:tmpl w:val="E47ADCB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D057537"/>
    <w:multiLevelType w:val="hybridMultilevel"/>
    <w:tmpl w:val="0C264E16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9B0A4590"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7F257900"/>
    <w:multiLevelType w:val="hybridMultilevel"/>
    <w:tmpl w:val="6FD83560"/>
    <w:lvl w:ilvl="0" w:tplc="1D62A14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DAA46F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A1AFEF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680AB9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BB053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452932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BB0826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878AC8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A70050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4"/>
  </w:num>
  <w:num w:numId="3">
    <w:abstractNumId w:val="9"/>
  </w:num>
  <w:num w:numId="4">
    <w:abstractNumId w:val="24"/>
  </w:num>
  <w:num w:numId="5">
    <w:abstractNumId w:val="25"/>
  </w:num>
  <w:num w:numId="6">
    <w:abstractNumId w:val="28"/>
  </w:num>
  <w:num w:numId="7">
    <w:abstractNumId w:val="3"/>
  </w:num>
  <w:num w:numId="8">
    <w:abstractNumId w:val="7"/>
  </w:num>
  <w:num w:numId="9">
    <w:abstractNumId w:val="31"/>
  </w:num>
  <w:num w:numId="10">
    <w:abstractNumId w:val="8"/>
  </w:num>
  <w:num w:numId="11">
    <w:abstractNumId w:val="20"/>
  </w:num>
  <w:num w:numId="12">
    <w:abstractNumId w:val="11"/>
  </w:num>
  <w:num w:numId="13">
    <w:abstractNumId w:val="29"/>
  </w:num>
  <w:num w:numId="14">
    <w:abstractNumId w:val="36"/>
  </w:num>
  <w:num w:numId="15">
    <w:abstractNumId w:val="0"/>
  </w:num>
  <w:num w:numId="16">
    <w:abstractNumId w:val="17"/>
  </w:num>
  <w:num w:numId="17">
    <w:abstractNumId w:val="37"/>
  </w:num>
  <w:num w:numId="18">
    <w:abstractNumId w:val="14"/>
  </w:num>
  <w:num w:numId="19">
    <w:abstractNumId w:val="15"/>
  </w:num>
  <w:num w:numId="20">
    <w:abstractNumId w:val="23"/>
  </w:num>
  <w:num w:numId="21">
    <w:abstractNumId w:val="5"/>
  </w:num>
  <w:num w:numId="22">
    <w:abstractNumId w:val="26"/>
  </w:num>
  <w:num w:numId="23">
    <w:abstractNumId w:val="30"/>
  </w:num>
  <w:num w:numId="24">
    <w:abstractNumId w:val="35"/>
  </w:num>
  <w:num w:numId="25">
    <w:abstractNumId w:val="27"/>
  </w:num>
  <w:num w:numId="26">
    <w:abstractNumId w:val="18"/>
  </w:num>
  <w:num w:numId="27">
    <w:abstractNumId w:val="12"/>
  </w:num>
  <w:num w:numId="28">
    <w:abstractNumId w:val="32"/>
  </w:num>
  <w:num w:numId="29">
    <w:abstractNumId w:val="16"/>
  </w:num>
  <w:num w:numId="30">
    <w:abstractNumId w:val="10"/>
  </w:num>
  <w:num w:numId="31">
    <w:abstractNumId w:val="22"/>
  </w:num>
  <w:num w:numId="32">
    <w:abstractNumId w:val="6"/>
  </w:num>
  <w:num w:numId="33">
    <w:abstractNumId w:val="1"/>
  </w:num>
  <w:num w:numId="34">
    <w:abstractNumId w:val="33"/>
  </w:num>
  <w:num w:numId="35">
    <w:abstractNumId w:val="19"/>
  </w:num>
  <w:num w:numId="36">
    <w:abstractNumId w:val="21"/>
  </w:num>
  <w:num w:numId="37">
    <w:abstractNumId w:val="4"/>
  </w:num>
  <w:num w:numId="38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20"/>
  </w:num>
  <w:num w:numId="4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W3NDIxNjWxNDI0NbJU0lEKTi0uzszPAykwqgUArgnw+ywAAAA="/>
  </w:docVars>
  <w:rsids>
    <w:rsidRoot w:val="008068A2"/>
    <w:rsid w:val="00002C1C"/>
    <w:rsid w:val="00006602"/>
    <w:rsid w:val="00007044"/>
    <w:rsid w:val="00025F04"/>
    <w:rsid w:val="000525DE"/>
    <w:rsid w:val="00052C3E"/>
    <w:rsid w:val="00057E19"/>
    <w:rsid w:val="00064D15"/>
    <w:rsid w:val="00073336"/>
    <w:rsid w:val="00073C2C"/>
    <w:rsid w:val="00084FA2"/>
    <w:rsid w:val="00086727"/>
    <w:rsid w:val="000911D6"/>
    <w:rsid w:val="000B39E6"/>
    <w:rsid w:val="000B56F0"/>
    <w:rsid w:val="000C797B"/>
    <w:rsid w:val="000E18D8"/>
    <w:rsid w:val="000F6B15"/>
    <w:rsid w:val="00103906"/>
    <w:rsid w:val="00110D4F"/>
    <w:rsid w:val="001134F2"/>
    <w:rsid w:val="00113C9E"/>
    <w:rsid w:val="00114CF8"/>
    <w:rsid w:val="00121809"/>
    <w:rsid w:val="00125848"/>
    <w:rsid w:val="001275B9"/>
    <w:rsid w:val="001329AA"/>
    <w:rsid w:val="00137C16"/>
    <w:rsid w:val="001525F2"/>
    <w:rsid w:val="001619DF"/>
    <w:rsid w:val="00162491"/>
    <w:rsid w:val="00163563"/>
    <w:rsid w:val="00164CDC"/>
    <w:rsid w:val="00166FDF"/>
    <w:rsid w:val="00167CF1"/>
    <w:rsid w:val="00171021"/>
    <w:rsid w:val="00183A2C"/>
    <w:rsid w:val="001A1E10"/>
    <w:rsid w:val="001A2FE4"/>
    <w:rsid w:val="001A6728"/>
    <w:rsid w:val="001C1E52"/>
    <w:rsid w:val="001C1FCD"/>
    <w:rsid w:val="001C4D55"/>
    <w:rsid w:val="001D036E"/>
    <w:rsid w:val="001D2464"/>
    <w:rsid w:val="001E1161"/>
    <w:rsid w:val="001E3FEF"/>
    <w:rsid w:val="0020034A"/>
    <w:rsid w:val="00202683"/>
    <w:rsid w:val="00214324"/>
    <w:rsid w:val="00214A5B"/>
    <w:rsid w:val="00215FCE"/>
    <w:rsid w:val="00223DA0"/>
    <w:rsid w:val="002251BB"/>
    <w:rsid w:val="00226296"/>
    <w:rsid w:val="002402D0"/>
    <w:rsid w:val="00255EF8"/>
    <w:rsid w:val="00264287"/>
    <w:rsid w:val="0026589D"/>
    <w:rsid w:val="002664E1"/>
    <w:rsid w:val="002676E5"/>
    <w:rsid w:val="0027506E"/>
    <w:rsid w:val="00282D49"/>
    <w:rsid w:val="00284AE1"/>
    <w:rsid w:val="00286A5C"/>
    <w:rsid w:val="00291846"/>
    <w:rsid w:val="002A2D2D"/>
    <w:rsid w:val="002C071F"/>
    <w:rsid w:val="002D055A"/>
    <w:rsid w:val="002F74D6"/>
    <w:rsid w:val="00320AE2"/>
    <w:rsid w:val="00327A68"/>
    <w:rsid w:val="0033212E"/>
    <w:rsid w:val="0033490F"/>
    <w:rsid w:val="00347882"/>
    <w:rsid w:val="00365527"/>
    <w:rsid w:val="00366B43"/>
    <w:rsid w:val="0037288B"/>
    <w:rsid w:val="003817EF"/>
    <w:rsid w:val="00382A45"/>
    <w:rsid w:val="00397A5D"/>
    <w:rsid w:val="003A0CDA"/>
    <w:rsid w:val="003A1601"/>
    <w:rsid w:val="003A5602"/>
    <w:rsid w:val="003B0EBE"/>
    <w:rsid w:val="003B6A53"/>
    <w:rsid w:val="003B71FA"/>
    <w:rsid w:val="003C6B29"/>
    <w:rsid w:val="003D41D7"/>
    <w:rsid w:val="003E167F"/>
    <w:rsid w:val="003E6BFB"/>
    <w:rsid w:val="003F1864"/>
    <w:rsid w:val="00400A0F"/>
    <w:rsid w:val="00410276"/>
    <w:rsid w:val="00420504"/>
    <w:rsid w:val="004311CA"/>
    <w:rsid w:val="0047331A"/>
    <w:rsid w:val="00473938"/>
    <w:rsid w:val="00475173"/>
    <w:rsid w:val="004757C2"/>
    <w:rsid w:val="00476D4B"/>
    <w:rsid w:val="00491748"/>
    <w:rsid w:val="00493C12"/>
    <w:rsid w:val="004A7E77"/>
    <w:rsid w:val="004C40B4"/>
    <w:rsid w:val="004D29A9"/>
    <w:rsid w:val="004F4004"/>
    <w:rsid w:val="0050017E"/>
    <w:rsid w:val="00517B12"/>
    <w:rsid w:val="00524789"/>
    <w:rsid w:val="00532A1D"/>
    <w:rsid w:val="00535740"/>
    <w:rsid w:val="00541D45"/>
    <w:rsid w:val="0055195D"/>
    <w:rsid w:val="00553CCB"/>
    <w:rsid w:val="00564029"/>
    <w:rsid w:val="00564D7B"/>
    <w:rsid w:val="0056527D"/>
    <w:rsid w:val="0056786B"/>
    <w:rsid w:val="005803E5"/>
    <w:rsid w:val="00580489"/>
    <w:rsid w:val="00584EDB"/>
    <w:rsid w:val="00586217"/>
    <w:rsid w:val="0058723E"/>
    <w:rsid w:val="0059057D"/>
    <w:rsid w:val="005957EC"/>
    <w:rsid w:val="00596357"/>
    <w:rsid w:val="005C131C"/>
    <w:rsid w:val="005C6A24"/>
    <w:rsid w:val="005E04CE"/>
    <w:rsid w:val="005E6CC9"/>
    <w:rsid w:val="005F6974"/>
    <w:rsid w:val="00601878"/>
    <w:rsid w:val="00602ADD"/>
    <w:rsid w:val="00604363"/>
    <w:rsid w:val="00624DCF"/>
    <w:rsid w:val="0063342B"/>
    <w:rsid w:val="00633E11"/>
    <w:rsid w:val="006532A6"/>
    <w:rsid w:val="00654C0D"/>
    <w:rsid w:val="00663978"/>
    <w:rsid w:val="00670041"/>
    <w:rsid w:val="00671FE2"/>
    <w:rsid w:val="0067200B"/>
    <w:rsid w:val="00695634"/>
    <w:rsid w:val="006B0235"/>
    <w:rsid w:val="006B16B4"/>
    <w:rsid w:val="006B4942"/>
    <w:rsid w:val="006C3090"/>
    <w:rsid w:val="006D239A"/>
    <w:rsid w:val="006E2245"/>
    <w:rsid w:val="006E7E50"/>
    <w:rsid w:val="00701387"/>
    <w:rsid w:val="00704432"/>
    <w:rsid w:val="007051DF"/>
    <w:rsid w:val="00723B55"/>
    <w:rsid w:val="00724DA4"/>
    <w:rsid w:val="007327C4"/>
    <w:rsid w:val="00764943"/>
    <w:rsid w:val="00765A29"/>
    <w:rsid w:val="00767EC1"/>
    <w:rsid w:val="007707A3"/>
    <w:rsid w:val="00780634"/>
    <w:rsid w:val="00781909"/>
    <w:rsid w:val="00785258"/>
    <w:rsid w:val="00791F02"/>
    <w:rsid w:val="0079305D"/>
    <w:rsid w:val="0079324A"/>
    <w:rsid w:val="00794EEE"/>
    <w:rsid w:val="00796D24"/>
    <w:rsid w:val="007A635E"/>
    <w:rsid w:val="007B0A71"/>
    <w:rsid w:val="007C093E"/>
    <w:rsid w:val="007C2C37"/>
    <w:rsid w:val="007C3E81"/>
    <w:rsid w:val="007D5021"/>
    <w:rsid w:val="007E0960"/>
    <w:rsid w:val="007E1871"/>
    <w:rsid w:val="007E5598"/>
    <w:rsid w:val="007F177C"/>
    <w:rsid w:val="00801502"/>
    <w:rsid w:val="008063E1"/>
    <w:rsid w:val="008068A2"/>
    <w:rsid w:val="008105A0"/>
    <w:rsid w:val="008211CE"/>
    <w:rsid w:val="008320B3"/>
    <w:rsid w:val="008323DC"/>
    <w:rsid w:val="00861625"/>
    <w:rsid w:val="008617B5"/>
    <w:rsid w:val="008635FD"/>
    <w:rsid w:val="00864BDB"/>
    <w:rsid w:val="00865210"/>
    <w:rsid w:val="00870828"/>
    <w:rsid w:val="00875B05"/>
    <w:rsid w:val="0088080B"/>
    <w:rsid w:val="008A7C5C"/>
    <w:rsid w:val="008C032E"/>
    <w:rsid w:val="008C2B83"/>
    <w:rsid w:val="008C5930"/>
    <w:rsid w:val="008E22F7"/>
    <w:rsid w:val="008E6CF3"/>
    <w:rsid w:val="008F202C"/>
    <w:rsid w:val="008F5B43"/>
    <w:rsid w:val="008F5FDB"/>
    <w:rsid w:val="00902E68"/>
    <w:rsid w:val="00906EFF"/>
    <w:rsid w:val="00912BC6"/>
    <w:rsid w:val="009254B7"/>
    <w:rsid w:val="00931814"/>
    <w:rsid w:val="0093203B"/>
    <w:rsid w:val="00941FFF"/>
    <w:rsid w:val="0094767D"/>
    <w:rsid w:val="00961157"/>
    <w:rsid w:val="009668C4"/>
    <w:rsid w:val="00970DDE"/>
    <w:rsid w:val="00976E46"/>
    <w:rsid w:val="00986223"/>
    <w:rsid w:val="009871CB"/>
    <w:rsid w:val="009919B4"/>
    <w:rsid w:val="009975E7"/>
    <w:rsid w:val="009A3F61"/>
    <w:rsid w:val="009B0F36"/>
    <w:rsid w:val="009B2A7F"/>
    <w:rsid w:val="009C0C39"/>
    <w:rsid w:val="009C1BD9"/>
    <w:rsid w:val="009C6E42"/>
    <w:rsid w:val="009D1805"/>
    <w:rsid w:val="009F22EA"/>
    <w:rsid w:val="00A02545"/>
    <w:rsid w:val="00A02F22"/>
    <w:rsid w:val="00A06923"/>
    <w:rsid w:val="00A06D89"/>
    <w:rsid w:val="00A26004"/>
    <w:rsid w:val="00A26CC8"/>
    <w:rsid w:val="00A40DF6"/>
    <w:rsid w:val="00A44C65"/>
    <w:rsid w:val="00A45A89"/>
    <w:rsid w:val="00A47F12"/>
    <w:rsid w:val="00A51608"/>
    <w:rsid w:val="00A61787"/>
    <w:rsid w:val="00A65EC8"/>
    <w:rsid w:val="00A66DE2"/>
    <w:rsid w:val="00A70227"/>
    <w:rsid w:val="00A72F5B"/>
    <w:rsid w:val="00A90A24"/>
    <w:rsid w:val="00AA3772"/>
    <w:rsid w:val="00AB106E"/>
    <w:rsid w:val="00AB2224"/>
    <w:rsid w:val="00AC60FE"/>
    <w:rsid w:val="00AC77AD"/>
    <w:rsid w:val="00AD3214"/>
    <w:rsid w:val="00AD7AC2"/>
    <w:rsid w:val="00AE05D3"/>
    <w:rsid w:val="00AF22C4"/>
    <w:rsid w:val="00B1104C"/>
    <w:rsid w:val="00B112C1"/>
    <w:rsid w:val="00B148DD"/>
    <w:rsid w:val="00B35897"/>
    <w:rsid w:val="00B3610C"/>
    <w:rsid w:val="00B40519"/>
    <w:rsid w:val="00B42B4F"/>
    <w:rsid w:val="00B51BAB"/>
    <w:rsid w:val="00B63DED"/>
    <w:rsid w:val="00B65A99"/>
    <w:rsid w:val="00B8082C"/>
    <w:rsid w:val="00B9309B"/>
    <w:rsid w:val="00B93B29"/>
    <w:rsid w:val="00B95B7F"/>
    <w:rsid w:val="00BA1F40"/>
    <w:rsid w:val="00BA4820"/>
    <w:rsid w:val="00BB05FA"/>
    <w:rsid w:val="00BB5B10"/>
    <w:rsid w:val="00BC56D6"/>
    <w:rsid w:val="00BE0538"/>
    <w:rsid w:val="00BE7EE5"/>
    <w:rsid w:val="00BF1775"/>
    <w:rsid w:val="00BF201D"/>
    <w:rsid w:val="00BF33EC"/>
    <w:rsid w:val="00BF7BF4"/>
    <w:rsid w:val="00C03AF9"/>
    <w:rsid w:val="00C0490B"/>
    <w:rsid w:val="00C05D7D"/>
    <w:rsid w:val="00C07904"/>
    <w:rsid w:val="00C14C80"/>
    <w:rsid w:val="00C23A72"/>
    <w:rsid w:val="00C24369"/>
    <w:rsid w:val="00C355A5"/>
    <w:rsid w:val="00C40DDE"/>
    <w:rsid w:val="00C43B64"/>
    <w:rsid w:val="00C53EFE"/>
    <w:rsid w:val="00C53F37"/>
    <w:rsid w:val="00C6268C"/>
    <w:rsid w:val="00C62A0F"/>
    <w:rsid w:val="00C6485A"/>
    <w:rsid w:val="00C701DD"/>
    <w:rsid w:val="00C82862"/>
    <w:rsid w:val="00C84E4D"/>
    <w:rsid w:val="00CB5BD2"/>
    <w:rsid w:val="00CD2938"/>
    <w:rsid w:val="00CD2B0A"/>
    <w:rsid w:val="00CD5181"/>
    <w:rsid w:val="00CD7485"/>
    <w:rsid w:val="00D22895"/>
    <w:rsid w:val="00D4354E"/>
    <w:rsid w:val="00D43F69"/>
    <w:rsid w:val="00D654A5"/>
    <w:rsid w:val="00D66CD6"/>
    <w:rsid w:val="00D73957"/>
    <w:rsid w:val="00D862FD"/>
    <w:rsid w:val="00D910AA"/>
    <w:rsid w:val="00D9454B"/>
    <w:rsid w:val="00D95FCD"/>
    <w:rsid w:val="00DC2396"/>
    <w:rsid w:val="00DC28E6"/>
    <w:rsid w:val="00DC7BFB"/>
    <w:rsid w:val="00DC7ECE"/>
    <w:rsid w:val="00DD3360"/>
    <w:rsid w:val="00DD7BB2"/>
    <w:rsid w:val="00DE1B8E"/>
    <w:rsid w:val="00DE22DB"/>
    <w:rsid w:val="00DE4A4E"/>
    <w:rsid w:val="00DF00FA"/>
    <w:rsid w:val="00DF57D8"/>
    <w:rsid w:val="00DF6677"/>
    <w:rsid w:val="00E240BA"/>
    <w:rsid w:val="00E24C6A"/>
    <w:rsid w:val="00E25811"/>
    <w:rsid w:val="00E32F85"/>
    <w:rsid w:val="00E36FD8"/>
    <w:rsid w:val="00E37380"/>
    <w:rsid w:val="00E437E8"/>
    <w:rsid w:val="00E465C4"/>
    <w:rsid w:val="00E46B02"/>
    <w:rsid w:val="00E507EC"/>
    <w:rsid w:val="00E63F64"/>
    <w:rsid w:val="00E74623"/>
    <w:rsid w:val="00E803E3"/>
    <w:rsid w:val="00E86D42"/>
    <w:rsid w:val="00E872BE"/>
    <w:rsid w:val="00E93ABB"/>
    <w:rsid w:val="00EA345C"/>
    <w:rsid w:val="00EA39D7"/>
    <w:rsid w:val="00EA3B29"/>
    <w:rsid w:val="00EA5F28"/>
    <w:rsid w:val="00EB7421"/>
    <w:rsid w:val="00ED0DEA"/>
    <w:rsid w:val="00ED566E"/>
    <w:rsid w:val="00ED73C4"/>
    <w:rsid w:val="00EE1707"/>
    <w:rsid w:val="00F20B48"/>
    <w:rsid w:val="00F42410"/>
    <w:rsid w:val="00F46918"/>
    <w:rsid w:val="00F46DDE"/>
    <w:rsid w:val="00F65782"/>
    <w:rsid w:val="00F7033C"/>
    <w:rsid w:val="00F763BF"/>
    <w:rsid w:val="00F976AD"/>
    <w:rsid w:val="00FA75BA"/>
    <w:rsid w:val="00FC099A"/>
    <w:rsid w:val="00FE038F"/>
    <w:rsid w:val="00FE2CE0"/>
    <w:rsid w:val="260E51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7A48F322"/>
  <w15:docId w15:val="{941F237C-A69B-4665-8D36-111074769A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  <w:rPr>
      <w:noProof/>
      <w:lang w:val="bg-BG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9305D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9305D"/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CD2B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Mention1">
    <w:name w:val="Mention1"/>
    <w:basedOn w:val="DefaultParagraphFont"/>
    <w:uiPriority w:val="99"/>
    <w:semiHidden/>
    <w:unhideWhenUsed/>
    <w:rsid w:val="00EA345C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B65A9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400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57792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40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03641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63129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0543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596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62804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24764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584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518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3091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288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6454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7844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18955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24387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551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67199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64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09499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894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62950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visualstudio.microsoft.com/vs/mac/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customXml" Target="ink/ink1.xml"/><Relationship Id="rId17" Type="http://schemas.openxmlformats.org/officeDocument/2006/relationships/image" Target="media/image8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5.png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://facebook.com/SoftwareUniversity" TargetMode="External"/><Relationship Id="rId13" Type="http://schemas.openxmlformats.org/officeDocument/2006/relationships/image" Target="media/image18.png"/><Relationship Id="rId18" Type="http://schemas.openxmlformats.org/officeDocument/2006/relationships/hyperlink" Target="http://github.com/softuni" TargetMode="External"/><Relationship Id="rId3" Type="http://schemas.openxmlformats.org/officeDocument/2006/relationships/hyperlink" Target="http://softuni.foundation/" TargetMode="External"/><Relationship Id="rId21" Type="http://schemas.openxmlformats.org/officeDocument/2006/relationships/image" Target="media/image22.png"/><Relationship Id="rId7" Type="http://schemas.openxmlformats.org/officeDocument/2006/relationships/image" Target="media/image15.png"/><Relationship Id="rId12" Type="http://schemas.openxmlformats.org/officeDocument/2006/relationships/hyperlink" Target="http://youtube.com/SoftwareUniversity" TargetMode="External"/><Relationship Id="rId17" Type="http://schemas.openxmlformats.org/officeDocument/2006/relationships/image" Target="media/image20.png"/><Relationship Id="rId2" Type="http://schemas.openxmlformats.org/officeDocument/2006/relationships/image" Target="media/image13.png"/><Relationship Id="rId16" Type="http://schemas.openxmlformats.org/officeDocument/2006/relationships/hyperlink" Target="https://www.linkedin.com/company/18192649/" TargetMode="External"/><Relationship Id="rId20" Type="http://schemas.openxmlformats.org/officeDocument/2006/relationships/hyperlink" Target="mailto:university@softuni.bg" TargetMode="External"/><Relationship Id="rId1" Type="http://schemas.openxmlformats.org/officeDocument/2006/relationships/hyperlink" Target="http://softuni.foundation/" TargetMode="External"/><Relationship Id="rId6" Type="http://schemas.openxmlformats.org/officeDocument/2006/relationships/hyperlink" Target="http://softuni.org/" TargetMode="External"/><Relationship Id="rId11" Type="http://schemas.openxmlformats.org/officeDocument/2006/relationships/image" Target="media/image17.png"/><Relationship Id="rId5" Type="http://schemas.openxmlformats.org/officeDocument/2006/relationships/image" Target="media/image14.png"/><Relationship Id="rId15" Type="http://schemas.openxmlformats.org/officeDocument/2006/relationships/image" Target="media/image19.png"/><Relationship Id="rId23" Type="http://schemas.openxmlformats.org/officeDocument/2006/relationships/hyperlink" Target="http://creativecommons.org/licenses/by-nc-sa/4.0/" TargetMode="External"/><Relationship Id="rId10" Type="http://schemas.openxmlformats.org/officeDocument/2006/relationships/hyperlink" Target="http://twitter.com/softunibg" TargetMode="External"/><Relationship Id="rId19" Type="http://schemas.openxmlformats.org/officeDocument/2006/relationships/image" Target="media/image21.png"/><Relationship Id="rId4" Type="http://schemas.openxmlformats.org/officeDocument/2006/relationships/hyperlink" Target="http://creativecommons.org/licenses/by-nc-sa/4.0/" TargetMode="External"/><Relationship Id="rId9" Type="http://schemas.openxmlformats.org/officeDocument/2006/relationships/image" Target="media/image16.png"/><Relationship Id="rId14" Type="http://schemas.openxmlformats.org/officeDocument/2006/relationships/hyperlink" Target="http://plus.google.com/+SoftuniBg/" TargetMode="External"/><Relationship Id="rId22" Type="http://schemas.openxmlformats.org/officeDocument/2006/relationships/hyperlink" Target="http://softuni.foundation/" TargetMode="Externa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7-13T17:04:42.755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130 24575,'0'7'0,"0"7"0,0 0 0,1 11 0,3-4 0,-3 4 0,4-4 0,-2-1 0,0 0 0,-1 0 0,-2 0 0,0 5 0,0-3 0,0 9 0,0-5 0,0 5 0,0-5 0,0-1 0,0-5 0,0 0 0,0 0 0,0-2 0,0-1 0,0-5 0,0-1 0,0 0 0,0 0 0,0 0 0,0-1 0,0 0 0,0 4 0,0-3 0,0 7 0,0-5 0,0 5 0,0-3 0,0 1 0,0-3 0,0-1 0,0-3 0,0-1 0,0 0 0,0-3 0,3-1 0,-1-3 0,3-1 0,-2 0 0,1 0 0,1 0 0,-1 0 0,0 0 0,2 0 0,0 0 0,1-2 0,1 0 0,-1-5 0,4 1 0,-5-3 0,5 3 0,-4-2 0,2 3 0,0 0 0,-3 2 0,2-1 0,-2 2 0,0-1 0,1 1 0,-2 2 0,2 0 0,-1 0 0,2 0 0,-1 0 0,0 0 0,0 0 0,-1 0 0,3 0 0,-1 0 0,1 0 0,3 0 0,-3 0 0,1 0 0,-1 0 0,-1 0 0,1 0 0,2 0 0,0 0 0,0 0 0,-1 0 0,2 0 0,-2 0 0,4 0 0,-4 0 0,2 0 0,-3 0 0,1 0 0,-1 0 0,0 0 0,1 0 0,-1 0 0,1 0 0,-1 0 0,0 0 0,-1 0 0,-2 0 0,2 4 0,-2-3 0,2 2 0,-2-2 0,2-1 0,0 1 0,1 2 0,1-2 0,-1 3 0,1-3 0,1 2 0,0-1 0,5 5 0,0-6 0,4 7 0,0-4 0,-4 2 0,3 1 0,-4-4 0,5 5 0,0-7 0,-3 4 0,1-5 0,-5 0 0,4 0 0,-5 0 0,6 0 0,-6 0 0,6 0 0,-7 0 0,5 0 0,-4 4 0,0-3 0,1 3 0,-2-4 0,2 0 0,0 0 0,0 0 0,3 0 0,-4 0 0,6 0 0,-5 0 0,5 0 0,-6 0 0,4 0 0,-3 0 0,1 0 0,-1 0 0,0 0 0,-2 0 0,2 0 0,1 0 0,-1 0 0,-1 0 0,5 0 0,-5 0 0,6 0 0,-1 0 0,-2 0 0,3 0 0,-2 0 0,4 0 0,0 0 0,0 0 0,0 0 0,0 0 0,0 0 0,0 0 0,0 0 0,0 0 0,0 0 0,0 0 0,-1 0 0,-3 0 0,-1 0 0,0 0 0,1 0 0,3 0 0,1 0 0,0 0 0,0 0 0,0 0 0,0 0 0,5 0 0,-3 0 0,3-3 0,0 1 0,-4-2 0,4-1 0,-4 3 0,-1-6 0,-4 6 0,-1-1 0,-4 3 0,-2 0 0,1 0 0,1-2 0,-1 0 0,4-1 0,-3 1 0,6 2 0,-1 0 0,4 0 0,0 0 0,0 0 0,1 0 0,4 0 0,2 0 0,-1 0 0,-1 0 0,-5 0 0,0 0 0,0 0 0,0 0 0,0 0 0,0 0 0,0 0 0,0 0 0,0 0 0,0-4 0,0 3 0,0-8 0,0 8 0,0-3 0,0 2 0,0-1 0,0 1 0,4-4 0,-2 4 0,13-2 0,-6-2 0,8 5 0,-4-9 0,0 9 0,5-6 0,-3 4 0,3 0 0,-5 1 0,0 2 0,0 0 0,5 0 0,-1 0 0,4 0 0,-3 0 0,1 0 0,-3 0 0,0 0 0,-4 0 0,1 0 0,-7 0 0,0 0 0,-7 0 0,1 0 0,1 0 0,-1 0 0,0 0 0,0 0 0,5 0 0,-2 0 0,6 0 0,-4 0 0,5 0 0,1 0 0,1 0 0,1 0 0,0 0 0,5 0 0,-3 4 0,8-1 0,-7 4 0,2 1 0,-5-5 0,-6 6 0,3-3 0,-8-1 0,3 0 0,-5-5 0,5 0 0,-3 4 0,3-3 0,-5 4 0,0-5 0,0 0 0,-4 0 0,2 0 0,-5 0 0,5 0 0,-2 0 0,3 0 0,-3 0 0,3 0 0,-3 0 0,4 0 0,0 0 0,0 0 0,0 0 0,0 0 0,0 0 0,0 0 0,0 0 0,0 0 0,5-2 0,4-1 0,4 1 0,6-4 0,-4 3 0,3 0 0,-11-3 0,-1 5 0,-5-5 0,-1 3 0,-1 1 0,-6-4 0,0 4 0,-9-5 0,6 3 0,-6-3 0,6 1 0,-1-3 0,5-6 0,3-6 0,0-4 0,2-7 0,-6 6 0,1 0 0,-4 4 0,-5-3 0,0-4 0,-5-8 0,0-8 0,-8-3 0,0-1 0,-11 7 0,11 4 0,-6 11 0,8 3 0,-3 7 0,-3 3 0,2 5 0,-6 4 0,-1 3 0,-2 2 0,-6 0 0,2 0 0,-9 0 0,4 0 0,-2 0 0,-2 0 0,4 0 0,1 0 0,-3 0 0,7 0 0,-7 0 0,3 0 0,1 0 0,-4 0 0,8 0 0,-8 0 0,-2 0 0,-2 0 0,-8-1 0,3-3 0,-1-2 0,0-4 0,8 1 0,1 2 0,2 4 0,1-4 0,-4 6 0,1-4 0,-3 4 0,1-3 0,-1 2 0,1-5 0,4 5 0,-3-6 0,4 6 0,-5-3 0,-3 1 0,1 2 0,-2-5 0,2 5 0,1-2 0,-4 2 0,3 2 0,-1 0 0,8 0 0,-2 0 0,8 0 0,-6 0 0,1 0 0,-3-4 0,-8 3 0,-1-4 0,-12 0 0,-3-2 0,-11-1 0,-3 0 0,-6-1 0,1 5 0,0-6 0,-1 9 0,7-4 0,1 4 0,8 1 0,3 0 0,1 0 0,7 0 0,-7 0 0,7 0 0,-9 0 0,9 0 0,-3 0 0,5 0 0,1 0 0,-7 0 0,0 0 0,-2 0 0,-3 0 0,9 0 0,-4 0 0,7 0 0,-1 0 0,5 0 0,2 0 0,5 0 0,0 0 0,0 0 0,0 0 0,-5 0 0,-2 0 0,-4 0 0,-1 0 0,0 0 0,1 0 0,-1 0 0,-6 0 0,5 0 0,-5 0 0,1 0 0,1 0 0,-6 0 0,7 0 0,5 0 0,5 0 0,5 0 0,6 0 0,2 0 0,6 0 0,2 0 0,0 0 0,4 0 0,-3 4 0,2-2 0,-4 2 0,-5-4 0,3 0 0,-2 2 0,5 0 0,4 1 0,-3 3 0,2-5 0,-4 4 0,-5-5 0,2 0 0,-3 4 0,7-3 0,-1 7 0,3-7 0,0 4 0,3-4 0,4 2 0,1-1 0,0 3 0,-3-3 0,0 1 0,-2-2 0,1-1 0,0 0 0,-1 4 0,5-4 0,-3 8 0,3-7 0,-3 3 0,1 2 0,1-1 0,1 4 0,3-1 0,-3-2 0,6 0 0,-3-3 0,4 4 0,-1-5 0,1 4 0,0-3 0,0 3 0,-4-3 0,0 0 0,-1-3 0,-3 0 0,7 0 0,-6 0 0,5 0 0,-1 3 0,-2-1 0,3 1 0,-2-3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C5F2BB6-3129-4046-94C4-1CE5ACE33F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6</Pages>
  <Words>139</Words>
  <Characters>793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Инстрикции за инсталация на среда за разработка Code::Blocks</vt:lpstr>
      <vt:lpstr>Задачи за упражнения и домашно към курс "Кодиране за начинаещи"</vt:lpstr>
    </vt:vector>
  </TitlesOfParts>
  <Company>Software University Foundation - http://softuni.org</Company>
  <LinksUpToDate>false</LinksUpToDate>
  <CharactersWithSpaces>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стрикции за инсталация на среда за разработка Code::Blocks</dc:title>
  <dc:creator>Software University Foundation</dc:creator>
  <cp:keywords>Sofware University, SoftUni, programming, coding, software development, education, training, course, курс, програмиране, кодене, кодиране, СофтУни</cp:keywords>
  <dc:description>https://softuni.bg/courses/programming-basics/</dc:description>
  <cp:lastModifiedBy>Desislava Topuzakova</cp:lastModifiedBy>
  <cp:revision>7</cp:revision>
  <cp:lastPrinted>2015-10-26T22:35:00Z</cp:lastPrinted>
  <dcterms:created xsi:type="dcterms:W3CDTF">2022-07-13T12:04:00Z</dcterms:created>
  <dcterms:modified xsi:type="dcterms:W3CDTF">2022-07-13T20:01:00Z</dcterms:modified>
  <cp:category>programming, education, software engineering, software development</cp:category>
</cp:coreProperties>
</file>